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8a3138f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a3138f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138f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d9555fdf-95a0-4093-a5be-bd077bef0e2d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138f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22b1421-378f-456f-b38a-bbb8db25f9aa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8a3138f60b22a71dbbe65545b1466b92b4ba2c8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8a3138f60b22a71dbbe65545b1466b92b4ba2c8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4:57:47Z</dcterms:created>
  <dcterms:modified xsi:type="dcterms:W3CDTF">2023-06-10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